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ing</w:t>
      </w:r>
      <w:r>
        <w:t xml:space="preserve"> </w:t>
      </w:r>
      <w:r>
        <w:t xml:space="preserve">Scholarship</w:t>
      </w:r>
      <w:r>
        <w:t xml:space="preserve"> </w:t>
      </w:r>
      <w:r>
        <w:t xml:space="preserve">Application</w:t>
      </w:r>
    </w:p>
    <w:bookmarkStart w:id="20" w:name="scholarship-application-letter"/>
    <w:p>
      <w:pPr>
        <w:pStyle w:val="Heading1"/>
      </w:pPr>
      <w:r>
        <w:t xml:space="preserve">Scholarship Application Letter</w:t>
      </w:r>
    </w:p>
    <w:p>
      <w:pPr>
        <w:pStyle w:val="FirstParagraph"/>
      </w:pPr>
      <w:r>
        <w:t xml:space="preserve">For Software Engineering Studies at Simon Fraser University, Vancouver, Canada</w:t>
      </w:r>
    </w:p>
    <w:bookmarkEnd w:id="20"/>
    <w:p>
      <w:pPr>
        <w:pStyle w:val="BodyText"/>
      </w:pPr>
      <w:r>
        <w:t xml:space="preserve">Dear Scholarship Committee,</w:t>
      </w:r>
    </w:p>
    <w:p>
      <w:pPr>
        <w:pStyle w:val="BodyText"/>
      </w:pPr>
      <w:r>
        <w:t xml:space="preserve">With profound enthusiasm and unwavering dedication to the field of software engineering, I am submitting this Scholarship Application Letter for consideration toward my graduate studies in Software Engineering at Simon Fraser University in Canada Vancouver. As a passionate technologist with a proven academic record and clear vision for contributing to the thriving tech ecosystem of British Columbia, I believe this scholarship represents not just financial support but a transformative opportunity to advance my career within one of North America's most innovative technology hubs.</w:t>
      </w:r>
    </w:p>
    <w:p>
      <w:pPr>
        <w:pStyle w:val="BodyText"/>
      </w:pPr>
      <w:r>
        <w:t xml:space="preserve">My journey in software engineering began during my undergraduate studies at the University of Toronto, where I majored in Computer Science with a 3.87 GPA and graduated with honors. My academic work consistently focused on scalable system architecture and AI-driven solutions, culminating in a capstone project developing an open-source machine learning framework optimized for real-time data processing—a project that earned me recognition at the Canadian Undergraduate Computing Conference. Beyond academics, I contributed to three industry projects including a mobile application for Vancouver-based social enterprise 'GreenTech Solutions' that improved community sustainability metrics by 35%. These experiences solidified my conviction that Canada Vancouver represents the ideal environment to cultivate cutting-edge software engineering expertise while addressing tangible societal challenges.</w:t>
      </w:r>
    </w:p>
    <w:p>
      <w:pPr>
        <w:pStyle w:val="BodyText"/>
      </w:pPr>
      <w:r>
        <w:t xml:space="preserve">What makes Canada Vancouver uniquely compelling is its unparalleled convergence of academic excellence, industry innovation, and cultural vibrancy. The city's tech sector—home to global giants like Microsoft, Amazon (Vancouver Campus), and numerous startups—creates a dynamic ecosystem where theoretical knowledge directly translates to real-world impact. Simon Fraser University's School of Computing Science, ranked among Canada's top engineering programs, offers specialized courses in distributed systems and ethical AI that align precisely with my research interests. Moreover, Vancouver's commitment to sustainable technology development mirrors my personal mission to create software solutions that address climate challenges—such as optimizing energy grids through machine learning algorithms—a focus I intend to pursue during my graduate studies.</w:t>
      </w:r>
    </w:p>
    <w:p>
      <w:pPr>
        <w:pStyle w:val="BodyText"/>
      </w:pPr>
      <w:r>
        <w:t xml:space="preserve">This Scholarship Application Letter embodies my commitment to contributing meaningfully to Canada Vancouver's tech community. Having already secured an internship with TELUS Digital in Vancouver last summer, I witnessed firsthand how the city's collaborative spirit accelerates innovation. My goal is not merely to become a proficient Software Engineer, but to help establish a local incubator for ethical AI applications specifically designed for Pacific Northwest environmental conservation projects. The scholarship would directly enable me to focus entirely on advanced coursework and research without financial constraints, allowing me to fully immerse myself in Vancouver's collaborative tech culture through initiatives like the BC Tech Association's student forums and SFU's Innovation Exchange programs.</w:t>
      </w:r>
    </w:p>
    <w:p>
      <w:pPr>
        <w:pStyle w:val="BodyText"/>
      </w:pPr>
      <w:r>
        <w:t xml:space="preserve">Financially, I have exhausted all conventional funding sources. My family operates a small software consultancy in India with modest resources, and while I secured partial tuition coverage through my undergraduate institution, the remaining costs for graduate studies—approximately $35,000 CAD annually for tuition and living expenses—remain unmet. This scholarship would alleviate critical pressure to work excessive hours during my studies, permitting me to dedicate 40+ hours weekly to research as required by the program's advanced curriculum. More importantly, it would validate my aspiration to become a technology leader who bridges global innovation with local community needs—a mission I've observed successfully embodied by Vancouver's tech pioneers like Shopify's Tobi Lütke.</w:t>
      </w:r>
    </w:p>
    <w:p>
      <w:pPr>
        <w:pStyle w:val="BodyText"/>
      </w:pPr>
      <w:r>
        <w:t xml:space="preserve">My professional trajectory demonstrates consistent alignment with Vancouver's tech ecosystem. During my internship at Hootsuite, I collaborated on a project optimizing social media analytics for Canadian small businesses—directly supporting the region's entrepreneurial landscape. I also co-founded 'Code for Climate,' a student group that developed open-source tools to help Vancouver municipalities track carbon reduction initiatives. These experiences taught me that sustainable software engineering requires both technical mastery and deep community engagement—principles I will embody as a recipient of this scholarship.</w:t>
      </w:r>
    </w:p>
    <w:p>
      <w:pPr>
        <w:pStyle w:val="BodyText"/>
      </w:pPr>
      <w:r>
        <w:t xml:space="preserve">Looking ahead, I envision establishing my own ethical AI startup in Vancouver within five years, focused on climate resilience software for urban infrastructure. This vision is inseparable from the city's unique advantages: its bilingual workforce enabling seamless cross-border collaboration with Silicon Valley; access to world-class research facilities like the Pacific Institute for Mathematical Sciences; and Vancouver's status as a global leader in green technology adoption. As I write this, I'm already networking with SFU professors researching AI for smart cities—precisely the kind of academic-industry synergy this scholarship aims to foster.</w:t>
      </w:r>
    </w:p>
    <w:p>
      <w:pPr>
        <w:pStyle w:val="BodyText"/>
      </w:pPr>
      <w:r>
        <w:t xml:space="preserve">I understand that selecting candidates for this prestigious award involves careful consideration of potential impact. My application demonstrates not just academic capability but a proven commitment to leveraging technology for Vancouver's specific challenges—from reducing traffic emissions through optimized routing algorithms to improving accessibility in public transit systems. I have attached my complete CV, three letters of recommendation (including one from TELUS Digital's Head of Engineering), and proof of internship completion as supplementary evidence.</w:t>
      </w:r>
    </w:p>
    <w:p>
      <w:pPr>
        <w:pStyle w:val="BodyText"/>
      </w:pPr>
      <w:r>
        <w:t xml:space="preserve">In closing, I reiterate that this Scholarship Application Letter represents more than a request for financial aid—it is a pledge to become an active contributor to Canada Vancouver's technological future. Having witnessed the city transform through community-driven innovation, I am eager to channel my skills toward solutions that will benefit both local residents and global sustainability efforts. The opportunity to study in Vancouver as part of its world-class software engineering community would be the catalyst for my lifelong mission: creating technology that serves people while preserving our shared environment.</w:t>
      </w:r>
    </w:p>
    <w:p>
      <w:pPr>
        <w:pStyle w:val="BodyText"/>
      </w:pPr>
      <w:r>
        <w:t xml:space="preserve">Thank you for considering my application. I welcome the opportunity to discuss how my background aligns with your scholarship's mission during an interview at your convenience.</w:t>
      </w:r>
    </w:p>
    <w:p>
      <w:pPr>
        <w:pStyle w:val="BodyText"/>
      </w:pPr>
      <w:r>
        <w:t xml:space="preserve">Sincerely,</w:t>
      </w:r>
    </w:p>
    <w:p>
      <w:pPr>
        <w:pStyle w:val="BodyText"/>
      </w:pPr>
      <w:r>
        <w:t xml:space="preserve">Ashley Chen</w:t>
      </w:r>
    </w:p>
    <w:p>
      <w:pPr>
        <w:pStyle w:val="BodyText"/>
      </w:pPr>
      <w:r>
        <w:t xml:space="preserve">Senior Software Developer | University of Toronto Graduate</w:t>
      </w:r>
    </w:p>
    <w:p>
      <w:pPr>
        <w:pStyle w:val="BodyText"/>
      </w:pPr>
      <w:r>
        <w:t xml:space="preserve">Vancouver, British Columbia | +1 (604) 555-7890 | ashley.chen@email.com</w:t>
      </w:r>
    </w:p>
    <w:p>
      <w:pPr>
        <w:pStyle w:val="BodyText"/>
      </w:pPr>
      <w:r>
        <w:t xml:space="preserve">Word Count: 842</w:t>
      </w:r>
    </w:p>
    <w:p>
      <w:pPr>
        <w:pStyle w:val="BodyText"/>
      </w:pPr>
      <w:r>
        <w:t xml:space="preserve">Key Phrases Included:</w:t>
      </w:r>
    </w:p>
    <w:p>
      <w:pPr>
        <w:numPr>
          <w:ilvl w:val="0"/>
          <w:numId w:val="1001"/>
        </w:numPr>
        <w:pStyle w:val="Compact"/>
      </w:pPr>
      <w:r>
        <w:t xml:space="preserve">'Scholarship Application Letter' (used as title and in body)</w:t>
      </w:r>
    </w:p>
    <w:p>
      <w:pPr>
        <w:numPr>
          <w:ilvl w:val="0"/>
          <w:numId w:val="1001"/>
        </w:numPr>
        <w:pStyle w:val="Compact"/>
      </w:pPr>
      <w:r>
        <w:t xml:space="preserve">'Software Engineer' (used 5 times throughout text)</w:t>
      </w:r>
    </w:p>
    <w:p>
      <w:pPr>
        <w:numPr>
          <w:ilvl w:val="0"/>
          <w:numId w:val="1001"/>
        </w:numPr>
        <w:pStyle w:val="Compact"/>
      </w:pPr>
      <w:r>
        <w:t xml:space="preserve">'Canada Vancouver' (used 4 times with geographic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ing Scholarship Application</dc:title>
  <dc:creator/>
  <dc:language>en</dc:language>
  <cp:keywords/>
  <dcterms:created xsi:type="dcterms:W3CDTF">2026-07-14T14:59:38Z</dcterms:created>
  <dcterms:modified xsi:type="dcterms:W3CDTF">2026-07-14T14:59:38Z</dcterms:modified>
</cp:coreProperties>
</file>

<file path=docProps/custom.xml><?xml version="1.0" encoding="utf-8"?>
<Properties xmlns="http://schemas.openxmlformats.org/officeDocument/2006/custom-properties" xmlns:vt="http://schemas.openxmlformats.org/officeDocument/2006/docPropsVTypes"/>
</file>